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9BE36" w14:textId="5148045C" w:rsidR="00827550" w:rsidRDefault="00104908" w:rsidP="00827550">
      <w:pPr>
        <w:pStyle w:val="Heading1"/>
        <w:jc w:val="center"/>
        <w:rPr>
          <w:noProof/>
          <w:lang w:val="en-GB"/>
        </w:rPr>
      </w:pPr>
      <w:r w:rsidRPr="49286B28">
        <w:rPr>
          <w:noProof/>
          <w:lang w:val="en-GB"/>
        </w:rPr>
        <w:t>Problem 1</w:t>
      </w:r>
      <w:r w:rsidR="006E3598" w:rsidRPr="49286B28">
        <w:rPr>
          <w:noProof/>
          <w:lang w:val="en-GB"/>
        </w:rPr>
        <w:t xml:space="preserve"> </w:t>
      </w:r>
      <w:r w:rsidR="4EABD73F" w:rsidRPr="49286B28">
        <w:rPr>
          <w:noProof/>
          <w:lang w:val="en-GB"/>
        </w:rPr>
        <w:t>- Gift Box Coverage</w:t>
      </w:r>
    </w:p>
    <w:p w14:paraId="52DC195C" w14:textId="10178F97" w:rsidR="007211DB" w:rsidRPr="007211DB" w:rsidRDefault="007211DB" w:rsidP="007211DB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2362ACD3" wp14:editId="735A86B5">
            <wp:extent cx="1498261" cy="1498261"/>
            <wp:effectExtent l="0" t="0" r="7620" b="7620"/>
            <wp:docPr id="8" name="Картина 8" descr="Box, gift, gift box, holiday package, present icon -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261" cy="149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2E461" w14:textId="3D29964C" w:rsidR="00827550" w:rsidRDefault="66111831" w:rsidP="00827550">
      <w:pPr>
        <w:jc w:val="both"/>
        <w:rPr>
          <w:noProof/>
          <w:lang w:val="en-GB"/>
        </w:rPr>
      </w:pPr>
      <w:r w:rsidRPr="54DC3B41">
        <w:rPr>
          <w:noProof/>
          <w:lang w:val="en-GB"/>
        </w:rPr>
        <w:t xml:space="preserve">Create a program that </w:t>
      </w:r>
      <w:r w:rsidRPr="54DC3B41">
        <w:rPr>
          <w:b/>
          <w:bCs/>
          <w:noProof/>
          <w:lang w:val="en-GB"/>
        </w:rPr>
        <w:t>calculates</w:t>
      </w:r>
      <w:r w:rsidRPr="54DC3B41">
        <w:rPr>
          <w:noProof/>
          <w:lang w:val="en-GB"/>
        </w:rPr>
        <w:t xml:space="preserve"> what </w:t>
      </w:r>
      <w:r w:rsidRPr="54DC3B41">
        <w:rPr>
          <w:b/>
          <w:bCs/>
          <w:noProof/>
          <w:lang w:val="en-GB"/>
        </w:rPr>
        <w:t xml:space="preserve">percentage </w:t>
      </w:r>
      <w:r w:rsidRPr="54DC3B41">
        <w:rPr>
          <w:noProof/>
          <w:lang w:val="en-GB"/>
        </w:rPr>
        <w:t xml:space="preserve">you can cover of a </w:t>
      </w:r>
      <w:r w:rsidRPr="54DC3B41">
        <w:rPr>
          <w:b/>
          <w:bCs/>
          <w:noProof/>
          <w:lang w:val="en-GB"/>
        </w:rPr>
        <w:t>6-sided gift box (all sides are equal and square)</w:t>
      </w:r>
      <w:r w:rsidRPr="54DC3B41">
        <w:rPr>
          <w:noProof/>
          <w:lang w:val="en-GB"/>
        </w:rPr>
        <w:t xml:space="preserve">. </w:t>
      </w:r>
      <w:r w:rsidRPr="54DC3B41">
        <w:rPr>
          <w:b/>
          <w:bCs/>
          <w:noProof/>
          <w:lang w:val="en-GB"/>
        </w:rPr>
        <w:t>First</w:t>
      </w:r>
      <w:r w:rsidRPr="54DC3B41">
        <w:rPr>
          <w:noProof/>
          <w:lang w:val="en-GB"/>
        </w:rPr>
        <w:t xml:space="preserve">, you will </w:t>
      </w:r>
      <w:r w:rsidRPr="54DC3B41">
        <w:rPr>
          <w:b/>
          <w:bCs/>
          <w:noProof/>
          <w:lang w:val="en-GB"/>
        </w:rPr>
        <w:t>receive</w:t>
      </w:r>
      <w:r w:rsidRPr="54DC3B41">
        <w:rPr>
          <w:noProof/>
          <w:lang w:val="en-GB"/>
        </w:rPr>
        <w:t xml:space="preserve"> the size of a</w:t>
      </w:r>
      <w:r w:rsidR="4638B535" w:rsidRPr="54DC3B41">
        <w:rPr>
          <w:noProof/>
          <w:lang w:val="en-GB"/>
        </w:rPr>
        <w:t xml:space="preserve"> </w:t>
      </w:r>
      <w:r w:rsidRPr="54DC3B41">
        <w:rPr>
          <w:noProof/>
          <w:lang w:val="en-GB"/>
        </w:rPr>
        <w:t xml:space="preserve">side. Also, you will </w:t>
      </w:r>
      <w:r w:rsidRPr="54DC3B41">
        <w:rPr>
          <w:b/>
          <w:bCs/>
          <w:noProof/>
          <w:lang w:val="en-GB"/>
        </w:rPr>
        <w:t>receive</w:t>
      </w:r>
      <w:r w:rsidRPr="54DC3B41">
        <w:rPr>
          <w:noProof/>
          <w:lang w:val="en-GB"/>
        </w:rPr>
        <w:t xml:space="preserve"> the </w:t>
      </w:r>
      <w:r w:rsidRPr="54DC3B41">
        <w:rPr>
          <w:b/>
          <w:bCs/>
          <w:noProof/>
          <w:lang w:val="en-GB"/>
        </w:rPr>
        <w:t>sheets</w:t>
      </w:r>
      <w:r w:rsidRPr="54DC3B41">
        <w:rPr>
          <w:noProof/>
          <w:lang w:val="en-GB"/>
        </w:rPr>
        <w:t xml:space="preserve"> of paper you have</w:t>
      </w:r>
      <w:r w:rsidR="453D949C" w:rsidRPr="54DC3B41">
        <w:rPr>
          <w:noProof/>
          <w:lang w:val="en-GB"/>
        </w:rPr>
        <w:t xml:space="preserve"> - N</w:t>
      </w:r>
      <w:r w:rsidRPr="54DC3B41">
        <w:rPr>
          <w:noProof/>
          <w:lang w:val="en-GB"/>
        </w:rPr>
        <w:t xml:space="preserve">. </w:t>
      </w:r>
      <w:r w:rsidR="453D949C" w:rsidRPr="54DC3B41">
        <w:rPr>
          <w:noProof/>
        </w:rPr>
        <w:t xml:space="preserve">On the </w:t>
      </w:r>
      <w:r w:rsidR="0CA3C6F7" w:rsidRPr="54DC3B41">
        <w:rPr>
          <w:noProof/>
        </w:rPr>
        <w:t>following</w:t>
      </w:r>
      <w:r w:rsidR="453D949C" w:rsidRPr="54DC3B41">
        <w:rPr>
          <w:noProof/>
        </w:rPr>
        <w:t xml:space="preserve"> N</w:t>
      </w:r>
      <w:r w:rsidR="0CA3C6F7" w:rsidRPr="54DC3B41">
        <w:rPr>
          <w:noProof/>
          <w:lang w:val="bg-BG"/>
        </w:rPr>
        <w:t xml:space="preserve"> </w:t>
      </w:r>
      <w:r w:rsidR="453D949C" w:rsidRPr="54DC3B41">
        <w:rPr>
          <w:noProof/>
        </w:rPr>
        <w:t>lines</w:t>
      </w:r>
      <w:r w:rsidR="0CA3C6F7" w:rsidRPr="54DC3B41">
        <w:rPr>
          <w:noProof/>
        </w:rPr>
        <w:t>,</w:t>
      </w:r>
      <w:r w:rsidR="453D949C" w:rsidRPr="54DC3B41">
        <w:rPr>
          <w:noProof/>
        </w:rPr>
        <w:t xml:space="preserve"> </w:t>
      </w:r>
      <w:r w:rsidR="0CA3C6F7" w:rsidRPr="54DC3B41">
        <w:rPr>
          <w:noProof/>
        </w:rPr>
        <w:t>you</w:t>
      </w:r>
      <w:r w:rsidRPr="54DC3B41">
        <w:rPr>
          <w:noProof/>
          <w:lang w:val="en-GB"/>
        </w:rPr>
        <w:t xml:space="preserve"> will receive how much </w:t>
      </w:r>
      <w:r w:rsidRPr="54DC3B41">
        <w:rPr>
          <w:b/>
          <w:bCs/>
          <w:noProof/>
          <w:lang w:val="en-GB"/>
        </w:rPr>
        <w:t>area</w:t>
      </w:r>
      <w:r w:rsidRPr="54DC3B41">
        <w:rPr>
          <w:noProof/>
          <w:lang w:val="en-GB"/>
        </w:rPr>
        <w:t xml:space="preserve"> covers </w:t>
      </w:r>
      <w:r w:rsidR="68943400" w:rsidRPr="54DC3B41">
        <w:rPr>
          <w:b/>
          <w:bCs/>
          <w:noProof/>
        </w:rPr>
        <w:t>every</w:t>
      </w:r>
      <w:r w:rsidR="68943400" w:rsidRPr="54DC3B41">
        <w:rPr>
          <w:noProof/>
        </w:rPr>
        <w:t xml:space="preserve"> </w:t>
      </w:r>
      <w:r w:rsidRPr="54DC3B41">
        <w:rPr>
          <w:b/>
          <w:bCs/>
          <w:noProof/>
          <w:lang w:val="en-GB"/>
        </w:rPr>
        <w:t>sheet</w:t>
      </w:r>
      <w:r w:rsidRPr="54DC3B41">
        <w:rPr>
          <w:noProof/>
          <w:lang w:val="en-GB"/>
        </w:rPr>
        <w:t xml:space="preserve"> of paper.</w:t>
      </w:r>
    </w:p>
    <w:p w14:paraId="75A82188" w14:textId="413590C5" w:rsidR="00B10D55" w:rsidRDefault="00827550" w:rsidP="00827550">
      <w:pPr>
        <w:jc w:val="both"/>
        <w:rPr>
          <w:noProof/>
          <w:lang w:val="en-GB"/>
        </w:rPr>
      </w:pPr>
      <w:r w:rsidRPr="399D6073">
        <w:rPr>
          <w:noProof/>
          <w:lang w:val="en-GB"/>
        </w:rPr>
        <w:t xml:space="preserve">First, you need to </w:t>
      </w:r>
      <w:r w:rsidRPr="399D6073">
        <w:rPr>
          <w:b/>
          <w:bCs/>
          <w:noProof/>
          <w:lang w:val="en-GB"/>
        </w:rPr>
        <w:t>calculate</w:t>
      </w:r>
      <w:r w:rsidRPr="399D6073">
        <w:rPr>
          <w:noProof/>
          <w:lang w:val="en-GB"/>
        </w:rPr>
        <w:t xml:space="preserve"> the </w:t>
      </w:r>
      <w:r w:rsidRPr="399D6073">
        <w:rPr>
          <w:b/>
          <w:bCs/>
          <w:noProof/>
          <w:lang w:val="en-GB"/>
        </w:rPr>
        <w:t>area</w:t>
      </w:r>
      <w:r w:rsidRPr="399D6073">
        <w:rPr>
          <w:noProof/>
          <w:lang w:val="en-GB"/>
        </w:rPr>
        <w:t xml:space="preserve"> of the </w:t>
      </w:r>
      <w:r w:rsidRPr="399D6073">
        <w:rPr>
          <w:b/>
          <w:bCs/>
          <w:noProof/>
          <w:lang w:val="en-GB"/>
        </w:rPr>
        <w:t>gift</w:t>
      </w:r>
      <w:r w:rsidRPr="399D6073">
        <w:rPr>
          <w:noProof/>
          <w:lang w:val="en-GB"/>
        </w:rPr>
        <w:t xml:space="preserve"> </w:t>
      </w:r>
      <w:r w:rsidRPr="399D6073">
        <w:rPr>
          <w:b/>
          <w:bCs/>
          <w:noProof/>
          <w:lang w:val="en-GB"/>
        </w:rPr>
        <w:t>box</w:t>
      </w:r>
      <w:r w:rsidRPr="399D6073">
        <w:rPr>
          <w:noProof/>
          <w:lang w:val="en-GB"/>
        </w:rPr>
        <w:t xml:space="preserve">. Then you have to </w:t>
      </w:r>
      <w:r w:rsidRPr="399D6073">
        <w:rPr>
          <w:b/>
          <w:bCs/>
          <w:noProof/>
          <w:lang w:val="en-GB"/>
        </w:rPr>
        <w:t>calculate how much area</w:t>
      </w:r>
      <w:r w:rsidRPr="399D6073">
        <w:rPr>
          <w:noProof/>
          <w:lang w:val="en-GB"/>
        </w:rPr>
        <w:t xml:space="preserve"> you can cover with the </w:t>
      </w:r>
      <w:r w:rsidRPr="399D6073">
        <w:rPr>
          <w:b/>
          <w:bCs/>
          <w:noProof/>
          <w:lang w:val="en-GB"/>
        </w:rPr>
        <w:t>paper available</w:t>
      </w:r>
      <w:r w:rsidRPr="399D6073">
        <w:rPr>
          <w:noProof/>
          <w:lang w:val="en-GB"/>
        </w:rPr>
        <w:t xml:space="preserve">. Keep in mind that every </w:t>
      </w:r>
      <w:r w:rsidRPr="399D6073">
        <w:rPr>
          <w:b/>
          <w:bCs/>
          <w:noProof/>
          <w:lang w:val="en-GB"/>
        </w:rPr>
        <w:t>third</w:t>
      </w:r>
      <w:r w:rsidRPr="399D6073">
        <w:rPr>
          <w:noProof/>
          <w:lang w:val="en-GB"/>
        </w:rPr>
        <w:t xml:space="preserve"> </w:t>
      </w:r>
      <w:r w:rsidRPr="399D6073">
        <w:rPr>
          <w:b/>
          <w:bCs/>
          <w:noProof/>
          <w:lang w:val="en-GB"/>
        </w:rPr>
        <w:t>sheet</w:t>
      </w:r>
      <w:r w:rsidRPr="399D6073">
        <w:rPr>
          <w:noProof/>
          <w:lang w:val="en-GB"/>
        </w:rPr>
        <w:t xml:space="preserve"> covers 25% </w:t>
      </w:r>
      <w:r w:rsidR="5280A0BB" w:rsidRPr="399D6073">
        <w:rPr>
          <w:noProof/>
          <w:lang w:val="en-GB"/>
        </w:rPr>
        <w:t xml:space="preserve">less </w:t>
      </w:r>
      <w:r w:rsidRPr="399D6073">
        <w:rPr>
          <w:noProof/>
          <w:lang w:val="en-GB"/>
        </w:rPr>
        <w:t>of the usual area</w:t>
      </w:r>
      <w:r w:rsidR="0032636C">
        <w:rPr>
          <w:noProof/>
          <w:lang w:val="en-GB"/>
        </w:rPr>
        <w:t>,</w:t>
      </w:r>
      <w:r w:rsidR="005705CE" w:rsidRPr="399D6073">
        <w:rPr>
          <w:noProof/>
          <w:lang w:val="en-GB"/>
        </w:rPr>
        <w:t xml:space="preserve"> and </w:t>
      </w:r>
      <w:r w:rsidR="005705CE" w:rsidRPr="399D6073">
        <w:rPr>
          <w:b/>
          <w:bCs/>
          <w:noProof/>
          <w:lang w:val="en-GB"/>
        </w:rPr>
        <w:t>every fifth</w:t>
      </w:r>
      <w:r w:rsidR="005705CE" w:rsidRPr="399D6073">
        <w:rPr>
          <w:noProof/>
          <w:lang w:val="en-GB"/>
        </w:rPr>
        <w:t xml:space="preserve"> sheet is crumpled</w:t>
      </w:r>
      <w:r w:rsidR="0032636C">
        <w:rPr>
          <w:noProof/>
          <w:lang w:val="en-GB"/>
        </w:rPr>
        <w:t>,</w:t>
      </w:r>
      <w:r w:rsidR="005705CE" w:rsidRPr="399D6073">
        <w:rPr>
          <w:noProof/>
          <w:lang w:val="en-GB"/>
        </w:rPr>
        <w:t xml:space="preserve"> </w:t>
      </w:r>
      <w:r w:rsidR="005705CE" w:rsidRPr="399D6073">
        <w:rPr>
          <w:noProof/>
        </w:rPr>
        <w:t xml:space="preserve">and you </w:t>
      </w:r>
      <w:r w:rsidR="005705CE" w:rsidRPr="399D6073">
        <w:rPr>
          <w:b/>
          <w:bCs/>
          <w:noProof/>
        </w:rPr>
        <w:t>cannot</w:t>
      </w:r>
      <w:r w:rsidR="005705CE" w:rsidRPr="399D6073">
        <w:rPr>
          <w:noProof/>
        </w:rPr>
        <w:t xml:space="preserve"> </w:t>
      </w:r>
      <w:r w:rsidR="005705CE" w:rsidRPr="399D6073">
        <w:rPr>
          <w:b/>
          <w:bCs/>
          <w:noProof/>
        </w:rPr>
        <w:t>use</w:t>
      </w:r>
      <w:r w:rsidR="005705CE" w:rsidRPr="399D6073">
        <w:rPr>
          <w:noProof/>
        </w:rPr>
        <w:t xml:space="preserve"> it. </w:t>
      </w:r>
      <w:r w:rsidR="00B10D55" w:rsidRPr="399D6073">
        <w:rPr>
          <w:noProof/>
          <w:lang w:val="en-GB"/>
        </w:rPr>
        <w:t xml:space="preserve">You have to calculate if the paper is </w:t>
      </w:r>
      <w:r w:rsidR="00B10D55" w:rsidRPr="399D6073">
        <w:rPr>
          <w:b/>
          <w:bCs/>
          <w:noProof/>
          <w:lang w:val="en-GB"/>
        </w:rPr>
        <w:t>enough</w:t>
      </w:r>
      <w:r w:rsidR="00B10D55" w:rsidRPr="399D6073">
        <w:rPr>
          <w:noProof/>
          <w:lang w:val="en-GB"/>
        </w:rPr>
        <w:t xml:space="preserve"> to </w:t>
      </w:r>
      <w:r w:rsidR="00B10D55" w:rsidRPr="399D6073">
        <w:rPr>
          <w:b/>
          <w:bCs/>
          <w:noProof/>
          <w:lang w:val="en-GB"/>
        </w:rPr>
        <w:t>cover</w:t>
      </w:r>
      <w:r w:rsidR="00B10D55" w:rsidRPr="399D6073">
        <w:rPr>
          <w:noProof/>
          <w:lang w:val="en-GB"/>
        </w:rPr>
        <w:t xml:space="preserve"> the </w:t>
      </w:r>
      <w:r w:rsidR="00B10D55" w:rsidRPr="399D6073">
        <w:rPr>
          <w:b/>
          <w:bCs/>
          <w:noProof/>
          <w:lang w:val="en-GB"/>
        </w:rPr>
        <w:t>gift box</w:t>
      </w:r>
      <w:r w:rsidR="00B10D55" w:rsidRPr="399D6073">
        <w:rPr>
          <w:noProof/>
          <w:lang w:val="en-GB"/>
        </w:rPr>
        <w:t>.</w:t>
      </w:r>
    </w:p>
    <w:p w14:paraId="59632D6F" w14:textId="77777777" w:rsidR="00827550" w:rsidRDefault="00827550" w:rsidP="49286B28">
      <w:pPr>
        <w:pStyle w:val="Heading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Input</w:t>
      </w:r>
    </w:p>
    <w:p w14:paraId="4CD2DBC2" w14:textId="4111D560"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 w:rsidRPr="456D33FD">
        <w:rPr>
          <w:noProof/>
          <w:lang w:val="en-GB"/>
        </w:rPr>
        <w:t xml:space="preserve">On the </w:t>
      </w:r>
      <w:r w:rsidRPr="456D33FD">
        <w:rPr>
          <w:b/>
          <w:bCs/>
          <w:noProof/>
          <w:lang w:val="en-GB"/>
        </w:rPr>
        <w:t>1</w:t>
      </w:r>
      <w:r w:rsidRPr="456D33FD">
        <w:rPr>
          <w:b/>
          <w:bCs/>
          <w:noProof/>
          <w:vertAlign w:val="superscript"/>
          <w:lang w:val="en-GB"/>
        </w:rPr>
        <w:t>st</w:t>
      </w:r>
      <w:r w:rsidRPr="456D33FD">
        <w:rPr>
          <w:b/>
          <w:bCs/>
          <w:noProof/>
          <w:lang w:val="en-GB"/>
        </w:rPr>
        <w:t xml:space="preserve"> line</w:t>
      </w:r>
      <w:r w:rsidR="0032636C" w:rsidRPr="456D33FD">
        <w:rPr>
          <w:b/>
          <w:bCs/>
          <w:noProof/>
          <w:lang w:val="en-GB"/>
        </w:rPr>
        <w:t>,</w:t>
      </w:r>
      <w:r w:rsidRPr="456D33FD">
        <w:rPr>
          <w:noProof/>
          <w:lang w:val="en-GB"/>
        </w:rPr>
        <w:t xml:space="preserve"> you will receive the </w:t>
      </w:r>
      <w:r w:rsidRPr="456D33FD">
        <w:rPr>
          <w:b/>
          <w:bCs/>
          <w:noProof/>
          <w:lang w:val="en-GB"/>
        </w:rPr>
        <w:t>size of a side</w:t>
      </w:r>
      <w:r w:rsidRPr="456D33FD">
        <w:rPr>
          <w:noProof/>
          <w:lang w:val="en-GB"/>
        </w:rPr>
        <w:t xml:space="preserve"> – a </w:t>
      </w:r>
      <w:r w:rsidRPr="456D33FD">
        <w:rPr>
          <w:b/>
          <w:bCs/>
          <w:noProof/>
          <w:lang w:val="en-GB"/>
        </w:rPr>
        <w:t>real number</w:t>
      </w:r>
      <w:r w:rsidRPr="456D33FD">
        <w:rPr>
          <w:noProof/>
          <w:lang w:val="en-GB"/>
        </w:rPr>
        <w:t xml:space="preserve"> in the range </w:t>
      </w:r>
      <w:r w:rsidRPr="456D33FD">
        <w:rPr>
          <w:b/>
          <w:bCs/>
          <w:noProof/>
          <w:lang w:val="en-GB"/>
        </w:rPr>
        <w:t>[0.0…</w:t>
      </w:r>
      <w:r w:rsidR="00422872" w:rsidRPr="456D33FD">
        <w:rPr>
          <w:b/>
          <w:bCs/>
          <w:noProof/>
          <w:lang w:val="en-GB"/>
        </w:rPr>
        <w:t>10</w:t>
      </w:r>
      <w:r w:rsidRPr="456D33FD">
        <w:rPr>
          <w:b/>
          <w:bCs/>
          <w:noProof/>
          <w:lang w:val="en-GB"/>
        </w:rPr>
        <w:t>0.0].</w:t>
      </w:r>
    </w:p>
    <w:p w14:paraId="5045728C" w14:textId="1B734CED"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 w:rsidRPr="456D33FD">
        <w:rPr>
          <w:noProof/>
          <w:lang w:val="en-GB"/>
        </w:rPr>
        <w:t xml:space="preserve">On the </w:t>
      </w:r>
      <w:r w:rsidRPr="456D33FD">
        <w:rPr>
          <w:b/>
          <w:bCs/>
          <w:noProof/>
          <w:lang w:val="en-GB"/>
        </w:rPr>
        <w:t>2</w:t>
      </w:r>
      <w:r w:rsidR="0032636C" w:rsidRPr="456D33FD">
        <w:rPr>
          <w:b/>
          <w:bCs/>
          <w:noProof/>
          <w:vertAlign w:val="superscript"/>
          <w:lang w:val="en-GB"/>
        </w:rPr>
        <w:t>n</w:t>
      </w:r>
      <w:r w:rsidRPr="456D33FD">
        <w:rPr>
          <w:b/>
          <w:bCs/>
          <w:noProof/>
          <w:vertAlign w:val="superscript"/>
          <w:lang w:val="en-GB"/>
        </w:rPr>
        <w:t xml:space="preserve">d </w:t>
      </w:r>
      <w:r w:rsidRPr="456D33FD">
        <w:rPr>
          <w:b/>
          <w:bCs/>
          <w:noProof/>
          <w:lang w:val="en-GB"/>
        </w:rPr>
        <w:t>line</w:t>
      </w:r>
      <w:r w:rsidR="0032636C" w:rsidRPr="456D33FD">
        <w:rPr>
          <w:b/>
          <w:bCs/>
          <w:noProof/>
          <w:lang w:val="en-GB"/>
        </w:rPr>
        <w:t>,</w:t>
      </w:r>
      <w:r w:rsidRPr="456D33FD">
        <w:rPr>
          <w:noProof/>
          <w:lang w:val="en-GB"/>
        </w:rPr>
        <w:t xml:space="preserve"> you will receive the </w:t>
      </w:r>
      <w:r w:rsidRPr="456D33FD">
        <w:rPr>
          <w:b/>
          <w:bCs/>
          <w:noProof/>
          <w:lang w:val="en-GB"/>
        </w:rPr>
        <w:t>number of</w:t>
      </w:r>
      <w:r w:rsidRPr="456D33FD">
        <w:rPr>
          <w:noProof/>
          <w:lang w:val="en-GB"/>
        </w:rPr>
        <w:t xml:space="preserve"> </w:t>
      </w:r>
      <w:r w:rsidRPr="456D33FD">
        <w:rPr>
          <w:b/>
          <w:bCs/>
          <w:noProof/>
          <w:lang w:val="en-GB"/>
        </w:rPr>
        <w:t>sheets of paper</w:t>
      </w:r>
      <w:r w:rsidRPr="456D33FD">
        <w:rPr>
          <w:noProof/>
          <w:lang w:val="en-GB"/>
        </w:rPr>
        <w:t xml:space="preserve"> – an </w:t>
      </w:r>
      <w:r w:rsidRPr="456D33FD">
        <w:rPr>
          <w:b/>
          <w:bCs/>
          <w:noProof/>
          <w:lang w:val="en-GB"/>
        </w:rPr>
        <w:t>integer number</w:t>
      </w:r>
      <w:r w:rsidRPr="456D33FD">
        <w:rPr>
          <w:noProof/>
          <w:lang w:val="en-GB"/>
        </w:rPr>
        <w:t xml:space="preserve"> in the range </w:t>
      </w:r>
      <w:r w:rsidRPr="456D33FD">
        <w:rPr>
          <w:b/>
          <w:bCs/>
          <w:noProof/>
          <w:lang w:val="en-GB"/>
        </w:rPr>
        <w:t>[0…</w:t>
      </w:r>
      <w:r w:rsidR="00FB5CC7" w:rsidRPr="456D33FD">
        <w:rPr>
          <w:b/>
          <w:bCs/>
          <w:noProof/>
          <w:lang w:val="en-GB"/>
        </w:rPr>
        <w:t>20</w:t>
      </w:r>
      <w:r w:rsidRPr="456D33FD">
        <w:rPr>
          <w:b/>
          <w:bCs/>
          <w:noProof/>
          <w:lang w:val="en-GB"/>
        </w:rPr>
        <w:t>].</w:t>
      </w:r>
    </w:p>
    <w:p w14:paraId="3D993459" w14:textId="70DD62CE" w:rsidR="00FE0D30" w:rsidRPr="00FE0D30" w:rsidRDefault="00FE0D30" w:rsidP="6409BFF9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>
        <w:t>For each sheet</w:t>
      </w:r>
      <w:r w:rsidR="0032636C">
        <w:t>,</w:t>
      </w:r>
      <w:r>
        <w:t xml:space="preserve"> you will receive the following information:</w:t>
      </w:r>
    </w:p>
    <w:p w14:paraId="51227CAB" w14:textId="2A6F7C3B" w:rsidR="00FE0D30" w:rsidRPr="00FE0D30" w:rsidRDefault="00FE0D30" w:rsidP="456D33FD">
      <w:pPr>
        <w:pStyle w:val="ListParagraph"/>
        <w:numPr>
          <w:ilvl w:val="1"/>
          <w:numId w:val="40"/>
        </w:numPr>
        <w:jc w:val="both"/>
        <w:rPr>
          <w:noProof/>
          <w:lang w:val="en-GB"/>
        </w:rPr>
      </w:pPr>
      <w:r w:rsidRPr="6409BFF9">
        <w:rPr>
          <w:b/>
          <w:bCs/>
          <w:noProof/>
          <w:lang w:val="en-GB"/>
        </w:rPr>
        <w:t xml:space="preserve">length </w:t>
      </w:r>
      <w:r w:rsidRPr="6409BFF9">
        <w:rPr>
          <w:b/>
          <w:bCs/>
          <w:noProof/>
        </w:rPr>
        <w:t xml:space="preserve">of a </w:t>
      </w:r>
      <w:r w:rsidRPr="6409BFF9">
        <w:rPr>
          <w:b/>
          <w:bCs/>
          <w:noProof/>
          <w:lang w:val="en-GB"/>
        </w:rPr>
        <w:t>single sheet</w:t>
      </w:r>
      <w:r w:rsidRPr="6409BFF9">
        <w:rPr>
          <w:noProof/>
          <w:lang w:val="en-GB"/>
        </w:rPr>
        <w:t xml:space="preserve"> of paper – a </w:t>
      </w:r>
      <w:r w:rsidRPr="6409BFF9">
        <w:rPr>
          <w:b/>
          <w:bCs/>
          <w:noProof/>
          <w:lang w:val="en-GB"/>
        </w:rPr>
        <w:t>real number</w:t>
      </w:r>
      <w:r w:rsidRPr="6409BFF9">
        <w:rPr>
          <w:noProof/>
          <w:lang w:val="en-GB"/>
        </w:rPr>
        <w:t xml:space="preserve"> in the range</w:t>
      </w:r>
      <w:r w:rsidR="0032636C" w:rsidRPr="6409BFF9">
        <w:rPr>
          <w:noProof/>
          <w:lang w:val="en-GB"/>
        </w:rPr>
        <w:t xml:space="preserve"> </w:t>
      </w:r>
      <w:r w:rsidRPr="6409BFF9">
        <w:rPr>
          <w:b/>
          <w:bCs/>
          <w:noProof/>
          <w:lang w:val="en-GB"/>
        </w:rPr>
        <w:t>[0.0…</w:t>
      </w:r>
      <w:r w:rsidR="00422872" w:rsidRPr="6409BFF9">
        <w:rPr>
          <w:b/>
          <w:bCs/>
          <w:noProof/>
          <w:lang w:val="en-GB"/>
        </w:rPr>
        <w:t>100</w:t>
      </w:r>
      <w:r w:rsidRPr="6409BFF9">
        <w:rPr>
          <w:b/>
          <w:bCs/>
          <w:noProof/>
          <w:lang w:val="en-GB"/>
        </w:rPr>
        <w:t>.0].</w:t>
      </w:r>
    </w:p>
    <w:p w14:paraId="1348533B" w14:textId="5DD07346" w:rsidR="00827550" w:rsidRDefault="00FE0D30" w:rsidP="00FE0D30">
      <w:pPr>
        <w:pStyle w:val="ListParagraph"/>
        <w:numPr>
          <w:ilvl w:val="1"/>
          <w:numId w:val="40"/>
        </w:numPr>
        <w:jc w:val="both"/>
        <w:rPr>
          <w:noProof/>
          <w:lang w:val="en-GB"/>
        </w:rPr>
      </w:pPr>
      <w:r w:rsidRPr="456D33FD">
        <w:rPr>
          <w:b/>
          <w:bCs/>
          <w:noProof/>
          <w:lang w:val="en-GB"/>
        </w:rPr>
        <w:t xml:space="preserve">width </w:t>
      </w:r>
      <w:r w:rsidRPr="456D33FD">
        <w:rPr>
          <w:b/>
          <w:bCs/>
          <w:noProof/>
        </w:rPr>
        <w:t xml:space="preserve">of a </w:t>
      </w:r>
      <w:r w:rsidRPr="456D33FD">
        <w:rPr>
          <w:b/>
          <w:bCs/>
          <w:noProof/>
          <w:lang w:val="en-GB"/>
        </w:rPr>
        <w:t>single sheet</w:t>
      </w:r>
      <w:r w:rsidRPr="456D33FD">
        <w:rPr>
          <w:noProof/>
          <w:lang w:val="en-GB"/>
        </w:rPr>
        <w:t xml:space="preserve"> of paper </w:t>
      </w:r>
      <w:r w:rsidR="00827550" w:rsidRPr="456D33FD">
        <w:rPr>
          <w:noProof/>
          <w:lang w:val="en-GB"/>
        </w:rPr>
        <w:t xml:space="preserve">– a </w:t>
      </w:r>
      <w:r w:rsidR="00827550" w:rsidRPr="456D33FD">
        <w:rPr>
          <w:b/>
          <w:bCs/>
          <w:noProof/>
          <w:lang w:val="en-GB"/>
        </w:rPr>
        <w:t>real number</w:t>
      </w:r>
      <w:r w:rsidR="00827550" w:rsidRPr="456D33FD">
        <w:rPr>
          <w:noProof/>
          <w:lang w:val="en-GB"/>
        </w:rPr>
        <w:t xml:space="preserve"> in the range</w:t>
      </w:r>
      <w:r w:rsidR="0032636C" w:rsidRPr="456D33FD">
        <w:rPr>
          <w:noProof/>
          <w:lang w:val="en-GB"/>
        </w:rPr>
        <w:t xml:space="preserve"> </w:t>
      </w:r>
      <w:r w:rsidR="00827550" w:rsidRPr="456D33FD">
        <w:rPr>
          <w:b/>
          <w:bCs/>
          <w:noProof/>
          <w:lang w:val="en-GB"/>
        </w:rPr>
        <w:t>[0.0…</w:t>
      </w:r>
      <w:r w:rsidR="00422872" w:rsidRPr="456D33FD">
        <w:rPr>
          <w:b/>
          <w:bCs/>
          <w:noProof/>
          <w:lang w:val="en-GB"/>
        </w:rPr>
        <w:t>100</w:t>
      </w:r>
      <w:r w:rsidR="00827550" w:rsidRPr="456D33FD">
        <w:rPr>
          <w:b/>
          <w:bCs/>
          <w:noProof/>
          <w:lang w:val="en-GB"/>
        </w:rPr>
        <w:t>.0].</w:t>
      </w:r>
    </w:p>
    <w:p w14:paraId="58ADC743" w14:textId="5136BF3C"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>
        <w:rPr>
          <w:noProof/>
          <w:lang w:val="en-GB"/>
        </w:rPr>
        <w:t xml:space="preserve">The input will always be in the </w:t>
      </w:r>
      <w:r w:rsidR="0032636C">
        <w:rPr>
          <w:noProof/>
          <w:lang w:val="en-GB"/>
        </w:rPr>
        <w:t>correc</w:t>
      </w:r>
      <w:r>
        <w:rPr>
          <w:noProof/>
          <w:lang w:val="en-GB"/>
        </w:rPr>
        <w:t>t format.</w:t>
      </w:r>
    </w:p>
    <w:p w14:paraId="1DC24476" w14:textId="77777777" w:rsidR="00827550" w:rsidRDefault="00827550" w:rsidP="49286B28">
      <w:pPr>
        <w:pStyle w:val="Heading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Output</w:t>
      </w:r>
    </w:p>
    <w:p w14:paraId="68788CDF" w14:textId="2D240C55" w:rsidR="00B10D55" w:rsidRDefault="02D4623B" w:rsidP="00B10D55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54DC3B41">
        <w:rPr>
          <w:noProof/>
        </w:rPr>
        <w:t xml:space="preserve">If the paper is enough to cover the gift box, print </w:t>
      </w:r>
      <w:r w:rsidRPr="54DC3B41">
        <w:rPr>
          <w:noProof/>
          <w:lang w:val="en-GB"/>
        </w:rPr>
        <w:t xml:space="preserve">the </w:t>
      </w:r>
      <w:r w:rsidRPr="54DC3B41">
        <w:rPr>
          <w:b/>
          <w:bCs/>
          <w:noProof/>
          <w:lang w:val="en-GB"/>
        </w:rPr>
        <w:t>percentage</w:t>
      </w:r>
      <w:r w:rsidRPr="54DC3B41">
        <w:rPr>
          <w:noProof/>
          <w:lang w:val="en-GB"/>
        </w:rPr>
        <w:t xml:space="preserve"> of </w:t>
      </w:r>
      <w:r w:rsidRPr="54DC3B41">
        <w:rPr>
          <w:b/>
          <w:bCs/>
          <w:noProof/>
          <w:lang w:val="en-GB"/>
        </w:rPr>
        <w:t>the</w:t>
      </w:r>
      <w:r w:rsidR="09925382" w:rsidRPr="54DC3B41">
        <w:rPr>
          <w:b/>
          <w:bCs/>
          <w:noProof/>
          <w:lang w:val="en-GB"/>
        </w:rPr>
        <w:t xml:space="preserve"> area of</w:t>
      </w:r>
      <w:r w:rsidRPr="54DC3B41">
        <w:rPr>
          <w:b/>
          <w:bCs/>
          <w:noProof/>
          <w:lang w:val="en-GB"/>
        </w:rPr>
        <w:t xml:space="preserve"> </w:t>
      </w:r>
      <w:r w:rsidR="09925382" w:rsidRPr="54DC3B41">
        <w:rPr>
          <w:b/>
          <w:bCs/>
          <w:noProof/>
          <w:lang w:val="en-GB"/>
        </w:rPr>
        <w:t>all wrap</w:t>
      </w:r>
      <w:r w:rsidR="0CA3C6F7" w:rsidRPr="54DC3B41">
        <w:rPr>
          <w:b/>
          <w:bCs/>
          <w:noProof/>
          <w:lang w:val="en-GB"/>
        </w:rPr>
        <w:t>ping</w:t>
      </w:r>
      <w:r w:rsidR="09925382" w:rsidRPr="54DC3B41">
        <w:rPr>
          <w:b/>
          <w:bCs/>
          <w:noProof/>
          <w:lang w:val="en-GB"/>
        </w:rPr>
        <w:t xml:space="preserve"> </w:t>
      </w:r>
      <w:r w:rsidRPr="54DC3B41">
        <w:rPr>
          <w:b/>
          <w:bCs/>
          <w:noProof/>
          <w:lang w:val="en-GB"/>
        </w:rPr>
        <w:t>paper that is not used, formatted</w:t>
      </w:r>
      <w:r w:rsidRPr="54DC3B41">
        <w:rPr>
          <w:noProof/>
          <w:lang w:val="en-GB"/>
        </w:rPr>
        <w:t xml:space="preserve"> to </w:t>
      </w:r>
      <w:r w:rsidRPr="54DC3B41">
        <w:rPr>
          <w:b/>
          <w:bCs/>
          <w:noProof/>
          <w:lang w:val="en-GB"/>
        </w:rPr>
        <w:t>the 2</w:t>
      </w:r>
      <w:r w:rsidRPr="54DC3B41">
        <w:rPr>
          <w:b/>
          <w:bCs/>
          <w:noProof/>
          <w:vertAlign w:val="superscript"/>
          <w:lang w:val="en-GB"/>
        </w:rPr>
        <w:t>nd</w:t>
      </w:r>
      <w:r w:rsidRPr="54DC3B41">
        <w:rPr>
          <w:noProof/>
          <w:lang w:val="en-GB"/>
        </w:rPr>
        <w:t xml:space="preserve"> decimal place in the format described </w:t>
      </w:r>
      <w:r w:rsidR="4D5016F9" w:rsidRPr="54DC3B41">
        <w:rPr>
          <w:noProof/>
          <w:lang w:val="en-GB"/>
        </w:rPr>
        <w:t>below</w:t>
      </w:r>
      <w:r w:rsidRPr="54DC3B41">
        <w:rPr>
          <w:noProof/>
        </w:rPr>
        <w:t>:</w:t>
      </w:r>
    </w:p>
    <w:p w14:paraId="487792DB" w14:textId="20304951" w:rsidR="00B10D55" w:rsidRDefault="00B10D55" w:rsidP="00B10D55">
      <w:pPr>
        <w:pStyle w:val="ListParagraph"/>
        <w:ind w:left="768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You've covered the gift box!</w:t>
      </w:r>
    </w:p>
    <w:p w14:paraId="797451D1" w14:textId="0C02420C" w:rsidR="00B10D55" w:rsidRDefault="00B10D55" w:rsidP="00B10D55">
      <w:pPr>
        <w:pStyle w:val="ListParagraph"/>
        <w:ind w:left="76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 xml:space="preserve">}% </w:t>
      </w:r>
      <w:r w:rsidR="00422872" w:rsidRPr="00422872">
        <w:rPr>
          <w:rFonts w:ascii="Consolas" w:hAnsi="Consolas"/>
          <w:b/>
          <w:noProof/>
          <w:lang w:val="en-GB"/>
        </w:rPr>
        <w:t xml:space="preserve">wrap </w:t>
      </w:r>
      <w:r w:rsidRPr="00B10D55">
        <w:rPr>
          <w:rFonts w:ascii="Consolas" w:hAnsi="Consolas"/>
          <w:b/>
          <w:noProof/>
          <w:lang w:val="en-GB"/>
        </w:rPr>
        <w:t>paper left."</w:t>
      </w:r>
    </w:p>
    <w:p w14:paraId="679F20A2" w14:textId="413F2D95" w:rsidR="00B10D55" w:rsidRDefault="02D4623B" w:rsidP="00B10D55">
      <w:pPr>
        <w:pStyle w:val="ListParagraph"/>
        <w:numPr>
          <w:ilvl w:val="0"/>
          <w:numId w:val="43"/>
        </w:numPr>
        <w:jc w:val="both"/>
        <w:rPr>
          <w:noProof/>
        </w:rPr>
      </w:pPr>
      <w:r w:rsidRPr="54DC3B41">
        <w:rPr>
          <w:noProof/>
        </w:rPr>
        <w:t>If there is not enough paper to cover the gift box, print</w:t>
      </w:r>
      <w:r w:rsidRPr="54DC3B41">
        <w:rPr>
          <w:noProof/>
          <w:lang w:val="en-GB"/>
        </w:rPr>
        <w:t xml:space="preserve"> the </w:t>
      </w:r>
      <w:r w:rsidRPr="54DC3B41">
        <w:rPr>
          <w:b/>
          <w:bCs/>
          <w:noProof/>
          <w:lang w:val="en-GB"/>
        </w:rPr>
        <w:t>percentage</w:t>
      </w:r>
      <w:r w:rsidRPr="54DC3B41">
        <w:rPr>
          <w:noProof/>
          <w:lang w:val="en-GB"/>
        </w:rPr>
        <w:t xml:space="preserve"> of </w:t>
      </w:r>
      <w:r w:rsidR="09925382" w:rsidRPr="54DC3B41">
        <w:rPr>
          <w:b/>
          <w:bCs/>
          <w:noProof/>
          <w:lang w:val="en-GB"/>
        </w:rPr>
        <w:t>the</w:t>
      </w:r>
      <w:r w:rsidR="09925382" w:rsidRPr="54DC3B41">
        <w:rPr>
          <w:noProof/>
          <w:lang w:val="en-GB"/>
        </w:rPr>
        <w:t xml:space="preserve"> </w:t>
      </w:r>
      <w:r w:rsidR="09925382" w:rsidRPr="54DC3B41">
        <w:rPr>
          <w:b/>
          <w:bCs/>
          <w:noProof/>
          <w:lang w:val="en-GB"/>
        </w:rPr>
        <w:t>area which is not covered</w:t>
      </w:r>
      <w:r w:rsidRPr="54DC3B41">
        <w:rPr>
          <w:b/>
          <w:bCs/>
          <w:noProof/>
          <w:lang w:val="en-GB"/>
        </w:rPr>
        <w:t>, formatted</w:t>
      </w:r>
      <w:r w:rsidRPr="54DC3B41">
        <w:rPr>
          <w:noProof/>
          <w:lang w:val="en-GB"/>
        </w:rPr>
        <w:t xml:space="preserve"> to </w:t>
      </w:r>
      <w:r w:rsidRPr="54DC3B41">
        <w:rPr>
          <w:b/>
          <w:bCs/>
          <w:noProof/>
          <w:lang w:val="en-GB"/>
        </w:rPr>
        <w:t>the 2</w:t>
      </w:r>
      <w:r w:rsidRPr="54DC3B41">
        <w:rPr>
          <w:b/>
          <w:bCs/>
          <w:noProof/>
          <w:vertAlign w:val="superscript"/>
          <w:lang w:val="en-GB"/>
        </w:rPr>
        <w:t>nd</w:t>
      </w:r>
      <w:r w:rsidRPr="54DC3B41">
        <w:rPr>
          <w:noProof/>
          <w:lang w:val="en-GB"/>
        </w:rPr>
        <w:t xml:space="preserve"> decimal place in the format described </w:t>
      </w:r>
      <w:r w:rsidR="2C6661E8" w:rsidRPr="54DC3B41">
        <w:rPr>
          <w:noProof/>
          <w:lang w:val="en-GB"/>
        </w:rPr>
        <w:t>below</w:t>
      </w:r>
      <w:r w:rsidRPr="54DC3B41">
        <w:rPr>
          <w:noProof/>
        </w:rPr>
        <w:t>:</w:t>
      </w:r>
    </w:p>
    <w:p w14:paraId="50ADA880" w14:textId="5CE57111" w:rsidR="00B10D55" w:rsidRDefault="00B10D55" w:rsidP="00B10D55">
      <w:pPr>
        <w:pStyle w:val="ListParagraph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You are out of paper</w:t>
      </w:r>
      <w:r w:rsidRPr="00B10D55">
        <w:rPr>
          <w:rFonts w:ascii="Consolas" w:hAnsi="Consolas"/>
          <w:b/>
          <w:noProof/>
          <w:lang w:val="en-GB"/>
        </w:rPr>
        <w:t>!</w:t>
      </w:r>
    </w:p>
    <w:p w14:paraId="2263C490" w14:textId="0247710F" w:rsidR="00B10D55" w:rsidRPr="00422872" w:rsidRDefault="00B10D55" w:rsidP="00422872">
      <w:pPr>
        <w:pStyle w:val="ListParagraph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</w:t>
      </w: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>}% of the box</w:t>
      </w:r>
      <w:r w:rsidR="00FB5CC7">
        <w:rPr>
          <w:rFonts w:ascii="Consolas" w:hAnsi="Consolas"/>
          <w:b/>
          <w:noProof/>
          <w:lang w:val="en-GB"/>
        </w:rPr>
        <w:t xml:space="preserve"> is not covered</w:t>
      </w:r>
      <w:r w:rsidRPr="00B10D55">
        <w:rPr>
          <w:rFonts w:ascii="Consolas" w:hAnsi="Consolas"/>
          <w:b/>
          <w:noProof/>
          <w:lang w:val="en-GB"/>
        </w:rPr>
        <w:t>."</w:t>
      </w:r>
    </w:p>
    <w:p w14:paraId="100A2F9B" w14:textId="77777777" w:rsidR="00827550" w:rsidRDefault="00827550" w:rsidP="49286B28">
      <w:pPr>
        <w:pStyle w:val="Heading2"/>
        <w:numPr>
          <w:ilvl w:val="0"/>
          <w:numId w:val="0"/>
        </w:numPr>
        <w:rPr>
          <w:noProof/>
          <w:lang w:val="en-GB"/>
        </w:rPr>
      </w:pPr>
      <w:r w:rsidRPr="49286B28">
        <w:rPr>
          <w:noProof/>
          <w:lang w:val="en-GB"/>
        </w:rPr>
        <w:t>Examples</w:t>
      </w:r>
    </w:p>
    <w:tbl>
      <w:tblPr>
        <w:tblW w:w="9570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5"/>
        <w:gridCol w:w="8205"/>
      </w:tblGrid>
      <w:tr w:rsidR="00827550" w14:paraId="7143853A" w14:textId="77777777" w:rsidTr="7090C033">
        <w:trPr>
          <w:trHeight w:val="445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D11457" w14:textId="77777777" w:rsidR="00827550" w:rsidRDefault="00827550" w:rsidP="332B4DD0">
            <w:pPr>
              <w:jc w:val="center"/>
              <w:rPr>
                <w:b/>
                <w:bCs/>
                <w:noProof/>
                <w:lang w:val="en-GB"/>
              </w:rPr>
            </w:pPr>
            <w:r w:rsidRPr="332B4DD0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062EEF" w14:textId="77777777" w:rsidR="00827550" w:rsidRDefault="00827550" w:rsidP="332B4DD0">
            <w:pPr>
              <w:jc w:val="center"/>
              <w:rPr>
                <w:b/>
                <w:bCs/>
                <w:noProof/>
                <w:lang w:val="en-GB"/>
              </w:rPr>
            </w:pPr>
            <w:r w:rsidRPr="332B4DD0">
              <w:rPr>
                <w:b/>
                <w:bCs/>
                <w:noProof/>
                <w:lang w:val="en-GB"/>
              </w:rPr>
              <w:t>Output</w:t>
            </w:r>
          </w:p>
        </w:tc>
      </w:tr>
      <w:tr w:rsidR="00827550" w14:paraId="0BE31BA3" w14:textId="77777777" w:rsidTr="7090C033">
        <w:trPr>
          <w:trHeight w:val="640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5F2D6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0</w:t>
            </w:r>
          </w:p>
          <w:p w14:paraId="2271B6F0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14:paraId="7F83DBB1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14:paraId="00901296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0.5</w:t>
            </w:r>
          </w:p>
          <w:p w14:paraId="3225AC94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2.4</w:t>
            </w:r>
          </w:p>
          <w:p w14:paraId="6A5A8A6C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14:paraId="2E7D42B7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lastRenderedPageBreak/>
              <w:t>3.7</w:t>
            </w:r>
          </w:p>
          <w:p w14:paraId="167530D0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</w:t>
            </w:r>
          </w:p>
          <w:p w14:paraId="28DE563C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14:paraId="749EF7E3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4.7</w:t>
            </w:r>
          </w:p>
          <w:p w14:paraId="1198B33B" w14:textId="77777777"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14:paraId="465AEC65" w14:textId="2A20AA56" w:rsidR="00827550" w:rsidRPr="001F437A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80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A6F55" w14:textId="77777777" w:rsidR="00422872" w:rsidRPr="00422872" w:rsidRDefault="00422872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422872">
              <w:rPr>
                <w:rFonts w:ascii="Consolas" w:hAnsi="Consolas"/>
                <w:noProof/>
                <w:lang w:val="en-GB"/>
              </w:rPr>
              <w:lastRenderedPageBreak/>
              <w:t>You are out of paper!</w:t>
            </w:r>
          </w:p>
          <w:p w14:paraId="292BAEF1" w14:textId="16710152" w:rsidR="00827550" w:rsidRPr="00422872" w:rsidRDefault="00422872" w:rsidP="00422872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1D93F206">
              <w:rPr>
                <w:rFonts w:ascii="Consolas" w:hAnsi="Consolas"/>
                <w:noProof/>
                <w:lang w:val="en-GB"/>
              </w:rPr>
              <w:t>79.94% of the box</w:t>
            </w:r>
            <w:r w:rsidR="00FB5CC7" w:rsidRPr="1D93F206">
              <w:rPr>
                <w:rFonts w:ascii="Consolas" w:hAnsi="Consolas"/>
                <w:noProof/>
                <w:lang w:val="en-GB"/>
              </w:rPr>
              <w:t xml:space="preserve"> i</w:t>
            </w:r>
            <w:r w:rsidR="612CF0CE" w:rsidRPr="1D93F206">
              <w:rPr>
                <w:rFonts w:ascii="Consolas" w:hAnsi="Consolas"/>
                <w:noProof/>
                <w:lang w:val="en-GB"/>
              </w:rPr>
              <w:t>s</w:t>
            </w:r>
            <w:r w:rsidR="00FB5CC7" w:rsidRPr="1D93F206">
              <w:rPr>
                <w:rFonts w:ascii="Consolas" w:hAnsi="Consolas"/>
                <w:noProof/>
                <w:lang w:val="en-GB"/>
              </w:rPr>
              <w:t xml:space="preserve"> not covered</w:t>
            </w:r>
            <w:r w:rsidR="00827550" w:rsidRPr="1D93F206">
              <w:rPr>
                <w:rFonts w:ascii="Consolas" w:hAnsi="Consolas"/>
                <w:noProof/>
                <w:lang w:val="en-GB"/>
              </w:rPr>
              <w:t>.</w:t>
            </w:r>
          </w:p>
        </w:tc>
      </w:tr>
      <w:tr w:rsidR="00827550" w14:paraId="1E21FC4E" w14:textId="77777777" w:rsidTr="7090C033">
        <w:trPr>
          <w:trHeight w:val="349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A7E5A7" w14:textId="77777777" w:rsidR="00827550" w:rsidRDefault="00827550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t>Comments</w:t>
            </w:r>
          </w:p>
        </w:tc>
      </w:tr>
      <w:tr w:rsidR="00827550" w14:paraId="57A836E3" w14:textId="77777777" w:rsidTr="7090C033">
        <w:trPr>
          <w:trHeight w:val="1987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7228B" w14:textId="29F571C5" w:rsidR="00422872" w:rsidRDefault="66111831" w:rsidP="3C824B89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size of a side is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noProof/>
                <w:lang w:val="en-GB"/>
              </w:rPr>
              <w:t xml:space="preserve">. We have </w:t>
            </w:r>
            <w:r w:rsidRPr="54DC3B41">
              <w:rPr>
                <w:b/>
                <w:bCs/>
                <w:noProof/>
                <w:lang w:val="en-GB"/>
              </w:rPr>
              <w:t xml:space="preserve">6 </w:t>
            </w:r>
            <w:r w:rsidRPr="54DC3B41">
              <w:rPr>
                <w:noProof/>
                <w:lang w:val="en-GB"/>
              </w:rPr>
              <w:t xml:space="preserve">sides, so the area is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b/>
                <w:bCs/>
                <w:noProof/>
                <w:lang w:val="en-GB"/>
              </w:rPr>
              <w:t xml:space="preserve"> * 6 = </w:t>
            </w:r>
            <w:r w:rsidR="09925382" w:rsidRPr="54DC3B41">
              <w:rPr>
                <w:b/>
                <w:bCs/>
                <w:noProof/>
                <w:lang w:val="en-GB"/>
              </w:rPr>
              <w:t>6</w:t>
            </w:r>
            <w:r w:rsidR="5B217A18" w:rsidRPr="54DC3B41">
              <w:rPr>
                <w:b/>
                <w:bCs/>
                <w:noProof/>
                <w:lang w:val="en-GB"/>
              </w:rPr>
              <w:t>0</w:t>
            </w:r>
            <w:r w:rsidR="09925382" w:rsidRPr="54DC3B41">
              <w:rPr>
                <w:b/>
                <w:bCs/>
                <w:noProof/>
                <w:lang w:val="en-GB"/>
              </w:rPr>
              <w:t>0</w:t>
            </w:r>
            <w:r w:rsidRPr="54DC3B41">
              <w:rPr>
                <w:noProof/>
                <w:lang w:val="en-GB"/>
              </w:rPr>
              <w:t xml:space="preserve">. </w:t>
            </w:r>
            <w:r w:rsidR="09925382" w:rsidRPr="54DC3B41">
              <w:rPr>
                <w:noProof/>
                <w:lang w:val="en-GB"/>
              </w:rPr>
              <w:t xml:space="preserve">We have </w:t>
            </w:r>
            <w:r w:rsidR="09925382" w:rsidRPr="54DC3B41">
              <w:rPr>
                <w:b/>
                <w:bCs/>
                <w:noProof/>
                <w:lang w:val="en-GB"/>
              </w:rPr>
              <w:t xml:space="preserve">5 </w:t>
            </w:r>
            <w:r w:rsidR="09925382" w:rsidRPr="54DC3B41">
              <w:rPr>
                <w:noProof/>
                <w:lang w:val="en-GB"/>
              </w:rPr>
              <w:t>sheets of paper.</w:t>
            </w:r>
          </w:p>
          <w:p w14:paraId="4B18892D" w14:textId="214BE1AE"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first sheet is </w:t>
            </w:r>
            <w:r w:rsidRPr="54DC3B41">
              <w:rPr>
                <w:b/>
                <w:bCs/>
                <w:noProof/>
                <w:lang w:val="en-GB"/>
              </w:rPr>
              <w:t>3 * 0.5 = 1.5</w:t>
            </w:r>
          </w:p>
          <w:p w14:paraId="097A3AB7" w14:textId="1AA8002E"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second sheet is </w:t>
            </w:r>
            <w:r w:rsidRPr="54DC3B41">
              <w:rPr>
                <w:b/>
                <w:bCs/>
                <w:noProof/>
                <w:lang w:val="en-GB"/>
              </w:rPr>
              <w:t>2.4 * 5 = 12</w:t>
            </w:r>
          </w:p>
          <w:p w14:paraId="3A1BAD9E" w14:textId="5F525D94"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are</w:t>
            </w:r>
            <w:r w:rsidR="09930E4D" w:rsidRPr="54DC3B41">
              <w:rPr>
                <w:noProof/>
                <w:lang w:val="en-GB"/>
              </w:rPr>
              <w:t>a</w:t>
            </w:r>
            <w:r w:rsidRPr="54DC3B41">
              <w:rPr>
                <w:noProof/>
                <w:lang w:val="en-GB"/>
              </w:rPr>
              <w:t xml:space="preserve"> of the third sheet is </w:t>
            </w:r>
            <w:r w:rsidRPr="54DC3B41">
              <w:rPr>
                <w:b/>
                <w:bCs/>
                <w:noProof/>
                <w:lang w:val="en-GB"/>
              </w:rPr>
              <w:t>3.7 * 1 – 25% = 2.775</w:t>
            </w:r>
          </w:p>
          <w:p w14:paraId="61D48EFC" w14:textId="170009D2" w:rsidR="00FB5CC7" w:rsidRDefault="09930E4D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fourth sheet is </w:t>
            </w:r>
            <w:r w:rsidRPr="54DC3B41">
              <w:rPr>
                <w:b/>
                <w:bCs/>
                <w:noProof/>
                <w:lang w:val="en-GB"/>
              </w:rPr>
              <w:t>3 * 34.7 = 104.1</w:t>
            </w:r>
          </w:p>
          <w:p w14:paraId="18D8FE80" w14:textId="7662B17C" w:rsidR="00827550" w:rsidRPr="00FB5CC7" w:rsidRDefault="09930E4D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fifth sheet is crumpled</w:t>
            </w:r>
            <w:r w:rsidR="0CA3C6F7" w:rsidRPr="54DC3B41">
              <w:rPr>
                <w:noProof/>
                <w:lang w:val="en-GB"/>
              </w:rPr>
              <w:t>,</w:t>
            </w:r>
            <w:r w:rsidRPr="54DC3B41">
              <w:rPr>
                <w:noProof/>
                <w:lang w:val="en-GB"/>
              </w:rPr>
              <w:t xml:space="preserve"> and we do not use it. </w:t>
            </w:r>
            <w:r w:rsidR="66111831" w:rsidRPr="54DC3B41">
              <w:rPr>
                <w:noProof/>
                <w:lang w:val="en-GB"/>
              </w:rPr>
              <w:t xml:space="preserve">The total area covered is </w:t>
            </w:r>
            <w:r w:rsidR="6359E28E" w:rsidRPr="54DC3B41">
              <w:rPr>
                <w:b/>
                <w:bCs/>
                <w:noProof/>
                <w:lang w:val="en-GB"/>
              </w:rPr>
              <w:t>(</w:t>
            </w:r>
            <w:r w:rsidRPr="54DC3B41">
              <w:rPr>
                <w:b/>
                <w:bCs/>
                <w:noProof/>
                <w:lang w:val="en-GB"/>
              </w:rPr>
              <w:t>120.375</w:t>
            </w:r>
            <w:r w:rsidR="0CF42E66" w:rsidRPr="54DC3B41">
              <w:rPr>
                <w:b/>
                <w:bCs/>
                <w:noProof/>
                <w:lang w:val="en-GB"/>
              </w:rPr>
              <w:t xml:space="preserve"> / 600)</w:t>
            </w:r>
            <w:r w:rsidR="7F8ABD19" w:rsidRPr="54DC3B41">
              <w:rPr>
                <w:b/>
                <w:bCs/>
                <w:noProof/>
                <w:lang w:val="en-GB"/>
              </w:rPr>
              <w:t xml:space="preserve"> * 100 =</w:t>
            </w:r>
            <w:r w:rsidR="66111831" w:rsidRPr="54DC3B41">
              <w:rPr>
                <w:b/>
                <w:bCs/>
                <w:noProof/>
                <w:lang w:val="en-GB"/>
              </w:rPr>
              <w:t xml:space="preserve"> </w:t>
            </w:r>
            <w:r w:rsidRPr="54DC3B41">
              <w:rPr>
                <w:b/>
                <w:bCs/>
                <w:noProof/>
                <w:lang w:val="en-GB"/>
              </w:rPr>
              <w:t>20.06</w:t>
            </w:r>
            <w:r w:rsidR="66111831" w:rsidRPr="54DC3B41">
              <w:rPr>
                <w:b/>
                <w:bCs/>
                <w:noProof/>
                <w:lang w:val="en-GB"/>
              </w:rPr>
              <w:t>%</w:t>
            </w:r>
            <w:r w:rsidR="66111831" w:rsidRPr="54DC3B41">
              <w:rPr>
                <w:noProof/>
                <w:lang w:val="en-GB"/>
              </w:rPr>
              <w:t xml:space="preserve"> of the </w:t>
            </w:r>
            <w:r w:rsidR="0CA3C6F7" w:rsidRPr="54DC3B41">
              <w:rPr>
                <w:noProof/>
                <w:lang w:val="en-GB"/>
              </w:rPr>
              <w:t>whole</w:t>
            </w:r>
            <w:r w:rsidR="66111831" w:rsidRPr="54DC3B41">
              <w:rPr>
                <w:noProof/>
                <w:lang w:val="en-GB"/>
              </w:rPr>
              <w:t xml:space="preserve"> area.</w:t>
            </w:r>
            <w:r w:rsidRPr="54DC3B41">
              <w:rPr>
                <w:noProof/>
                <w:lang w:val="en-GB"/>
              </w:rPr>
              <w:t xml:space="preserve"> We need to cover </w:t>
            </w:r>
            <w:r w:rsidRPr="54DC3B41">
              <w:rPr>
                <w:b/>
                <w:bCs/>
                <w:noProof/>
                <w:lang w:val="en-GB"/>
              </w:rPr>
              <w:t>79.94%</w:t>
            </w:r>
            <w:r w:rsidRPr="54DC3B41">
              <w:rPr>
                <w:noProof/>
                <w:lang w:val="en-GB"/>
              </w:rPr>
              <w:t xml:space="preserve"> more.</w:t>
            </w:r>
          </w:p>
        </w:tc>
      </w:tr>
      <w:tr w:rsidR="00827550" w14:paraId="3CA1D268" w14:textId="77777777" w:rsidTr="7090C033">
        <w:trPr>
          <w:trHeight w:val="422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B4E79C1" w14:textId="77777777" w:rsidR="00827550" w:rsidRDefault="00827550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827550" w14:paraId="6ECE91D4" w14:textId="77777777" w:rsidTr="7090C033">
        <w:trPr>
          <w:trHeight w:val="2349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C275" w14:textId="77777777"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14:paraId="5516DED1" w14:textId="77777777"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14:paraId="696EC95F" w14:textId="77777777"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0.2</w:t>
            </w:r>
          </w:p>
          <w:p w14:paraId="5A302C5C" w14:textId="77777777"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7</w:t>
            </w:r>
          </w:p>
          <w:p w14:paraId="0522A004" w14:textId="77777777"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6</w:t>
            </w:r>
          </w:p>
          <w:p w14:paraId="2711ABD6" w14:textId="1C615DB9" w:rsidR="00827550" w:rsidRDefault="00FB5CC7" w:rsidP="00FB5CC7">
            <w:pPr>
              <w:spacing w:after="0"/>
              <w:rPr>
                <w:rFonts w:ascii="Consolas" w:hAnsi="Consolas"/>
                <w:noProof/>
                <w:sz w:val="24"/>
                <w:szCs w:val="24"/>
                <w:lang w:val="bg-BG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8.5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8755" w14:textId="77777777" w:rsidR="00FB5CC7" w:rsidRPr="00FB5CC7" w:rsidRDefault="00FB5CC7" w:rsidP="00FB5CC7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14:paraId="6BF9F23A" w14:textId="34974E35" w:rsidR="00827550" w:rsidRDefault="00FB5CC7" w:rsidP="00FB5CC7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54DC3B41" w14:paraId="1230E994" w14:textId="77777777" w:rsidTr="7090C033">
        <w:trPr>
          <w:trHeight w:val="390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C8CFE0" w14:textId="549B791F" w:rsidR="7BBF68E1" w:rsidRDefault="7BBF68E1" w:rsidP="54DC3B41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54DC3B41">
              <w:rPr>
                <w:b/>
                <w:bCs/>
                <w:noProof/>
                <w:lang w:val="en-GB"/>
              </w:rPr>
              <w:t>Comments</w:t>
            </w:r>
          </w:p>
        </w:tc>
      </w:tr>
      <w:tr w:rsidR="54DC3B41" w14:paraId="66B729EC" w14:textId="77777777" w:rsidTr="7090C033">
        <w:trPr>
          <w:trHeight w:val="1665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1BAB4" w14:textId="3B03F157" w:rsidR="7BBF68E1" w:rsidRDefault="7BBF68E1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size of a side is </w:t>
            </w:r>
            <w:r w:rsidRPr="54DC3B41">
              <w:rPr>
                <w:b/>
                <w:bCs/>
                <w:noProof/>
                <w:lang w:val="en-GB"/>
              </w:rPr>
              <w:t>2</w:t>
            </w:r>
            <w:r w:rsidRPr="54DC3B41">
              <w:rPr>
                <w:noProof/>
                <w:lang w:val="en-GB"/>
              </w:rPr>
              <w:t xml:space="preserve">. We have 6 sides, so the area is </w:t>
            </w:r>
            <w:r w:rsidRPr="54DC3B41">
              <w:rPr>
                <w:b/>
                <w:bCs/>
                <w:noProof/>
                <w:lang w:val="en-GB"/>
              </w:rPr>
              <w:t xml:space="preserve">2 * 2 * 6 = 24. </w:t>
            </w:r>
            <w:r w:rsidRPr="54DC3B41">
              <w:rPr>
                <w:noProof/>
                <w:lang w:val="en-GB"/>
              </w:rPr>
              <w:t xml:space="preserve">We have </w:t>
            </w:r>
            <w:r w:rsidRPr="54DC3B41">
              <w:rPr>
                <w:b/>
                <w:bCs/>
                <w:noProof/>
                <w:lang w:val="en-GB"/>
              </w:rPr>
              <w:t xml:space="preserve">2 </w:t>
            </w:r>
            <w:r w:rsidRPr="54DC3B41">
              <w:rPr>
                <w:noProof/>
                <w:lang w:val="en-GB"/>
              </w:rPr>
              <w:t>sheets of paper.</w:t>
            </w:r>
          </w:p>
          <w:p w14:paraId="7C3292EB" w14:textId="138F9922" w:rsidR="7BBF68E1" w:rsidRDefault="7BBF68E1" w:rsidP="54DC3B41">
            <w:pPr>
              <w:spacing w:after="0"/>
              <w:jc w:val="both"/>
              <w:rPr>
                <w:b/>
                <w:bCs/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area of the first sheet is</w:t>
            </w:r>
            <w:r w:rsidRPr="54DC3B41">
              <w:rPr>
                <w:b/>
                <w:bCs/>
                <w:noProof/>
                <w:lang w:val="en-GB"/>
              </w:rPr>
              <w:t xml:space="preserve"> </w:t>
            </w:r>
            <w:r w:rsidR="19B6C0AC" w:rsidRPr="54DC3B41">
              <w:rPr>
                <w:b/>
                <w:bCs/>
                <w:noProof/>
                <w:lang w:val="en-GB"/>
              </w:rPr>
              <w:t>0.2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17B67D81" w:rsidRPr="54DC3B41">
              <w:rPr>
                <w:b/>
                <w:bCs/>
                <w:noProof/>
                <w:lang w:val="en-GB"/>
              </w:rPr>
              <w:t>7</w:t>
            </w:r>
            <w:r w:rsidRPr="54DC3B41">
              <w:rPr>
                <w:b/>
                <w:bCs/>
                <w:noProof/>
                <w:lang w:val="en-GB"/>
              </w:rPr>
              <w:t xml:space="preserve"> = 1.</w:t>
            </w:r>
            <w:r w:rsidR="0882AEFB" w:rsidRPr="54DC3B41">
              <w:rPr>
                <w:b/>
                <w:bCs/>
                <w:noProof/>
                <w:lang w:val="en-GB"/>
              </w:rPr>
              <w:t>4</w:t>
            </w:r>
          </w:p>
          <w:p w14:paraId="6A22993B" w14:textId="2E01CFAF" w:rsidR="7BBF68E1" w:rsidRDefault="7BBF68E1" w:rsidP="54DC3B41">
            <w:pPr>
              <w:spacing w:after="0"/>
              <w:jc w:val="both"/>
              <w:rPr>
                <w:b/>
                <w:bCs/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second sheet is </w:t>
            </w:r>
            <w:r w:rsidR="1A258956" w:rsidRPr="54DC3B41">
              <w:rPr>
                <w:b/>
                <w:bCs/>
                <w:noProof/>
                <w:lang w:val="en-GB"/>
              </w:rPr>
              <w:t>6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644164F6" w:rsidRPr="54DC3B41">
              <w:rPr>
                <w:b/>
                <w:bCs/>
                <w:noProof/>
                <w:lang w:val="en-GB"/>
              </w:rPr>
              <w:t>8.5</w:t>
            </w:r>
            <w:r w:rsidRPr="54DC3B41">
              <w:rPr>
                <w:b/>
                <w:bCs/>
                <w:noProof/>
                <w:lang w:val="en-GB"/>
              </w:rPr>
              <w:t xml:space="preserve"> = </w:t>
            </w:r>
            <w:r w:rsidR="438C1C84" w:rsidRPr="54DC3B41">
              <w:rPr>
                <w:b/>
                <w:bCs/>
                <w:noProof/>
                <w:lang w:val="en-GB"/>
              </w:rPr>
              <w:t>51</w:t>
            </w:r>
          </w:p>
          <w:p w14:paraId="180D438C" w14:textId="36704A99" w:rsidR="7BBF68E1" w:rsidRDefault="7BBF68E1" w:rsidP="54DC3B41">
            <w:pPr>
              <w:spacing w:after="0"/>
              <w:jc w:val="both"/>
              <w:rPr>
                <w:noProof/>
                <w:lang w:val="en-GB"/>
              </w:rPr>
            </w:pPr>
            <w:r w:rsidRPr="332B4DD0">
              <w:rPr>
                <w:noProof/>
                <w:lang w:val="en-GB"/>
              </w:rPr>
              <w:t xml:space="preserve">The </w:t>
            </w:r>
            <w:r w:rsidR="0235C586" w:rsidRPr="332B4DD0">
              <w:rPr>
                <w:noProof/>
                <w:lang w:val="en-GB"/>
              </w:rPr>
              <w:t xml:space="preserve">size of area is </w:t>
            </w:r>
            <w:r w:rsidR="43127C3B" w:rsidRPr="332B4DD0">
              <w:rPr>
                <w:b/>
                <w:bCs/>
                <w:noProof/>
                <w:lang w:val="en-GB"/>
              </w:rPr>
              <w:t>52.4</w:t>
            </w:r>
            <w:r w:rsidR="43127C3B" w:rsidRPr="332B4DD0">
              <w:rPr>
                <w:noProof/>
                <w:lang w:val="en-GB"/>
              </w:rPr>
              <w:t xml:space="preserve">, which is </w:t>
            </w:r>
            <w:r w:rsidR="0235C586" w:rsidRPr="332B4DD0">
              <w:rPr>
                <w:noProof/>
                <w:lang w:val="en-GB"/>
              </w:rPr>
              <w:t xml:space="preserve">enough to cover the gift box. </w:t>
            </w:r>
            <w:r w:rsidRPr="332B4DD0">
              <w:rPr>
                <w:noProof/>
                <w:lang w:val="en-GB"/>
              </w:rPr>
              <w:t xml:space="preserve">We </w:t>
            </w:r>
            <w:r w:rsidR="6DD132C4" w:rsidRPr="332B4DD0">
              <w:rPr>
                <w:noProof/>
                <w:lang w:val="en-GB"/>
              </w:rPr>
              <w:t>have</w:t>
            </w:r>
            <w:r w:rsidR="6DD132C4" w:rsidRPr="332B4DD0">
              <w:rPr>
                <w:b/>
                <w:bCs/>
                <w:noProof/>
                <w:lang w:val="en-GB"/>
              </w:rPr>
              <w:t xml:space="preserve"> </w:t>
            </w:r>
            <w:r w:rsidR="646FEFDB" w:rsidRPr="332B4DD0">
              <w:rPr>
                <w:b/>
                <w:bCs/>
                <w:noProof/>
                <w:lang w:val="en-GB"/>
              </w:rPr>
              <w:t xml:space="preserve">((52.4 - 24) / 52.4) * 100 = </w:t>
            </w:r>
            <w:r w:rsidR="6DD132C4" w:rsidRPr="332B4DD0">
              <w:rPr>
                <w:b/>
                <w:bCs/>
                <w:noProof/>
                <w:lang w:val="en-GB"/>
              </w:rPr>
              <w:t>5</w:t>
            </w:r>
            <w:r w:rsidR="4DD643DF" w:rsidRPr="332B4DD0">
              <w:rPr>
                <w:b/>
                <w:bCs/>
                <w:noProof/>
                <w:lang w:val="en-GB"/>
              </w:rPr>
              <w:t>4</w:t>
            </w:r>
            <w:r w:rsidR="6DD132C4" w:rsidRPr="332B4DD0">
              <w:rPr>
                <w:b/>
                <w:bCs/>
                <w:noProof/>
                <w:lang w:val="en-GB"/>
              </w:rPr>
              <w:t>.20%</w:t>
            </w:r>
            <w:r w:rsidR="6DD132C4" w:rsidRPr="332B4DD0">
              <w:rPr>
                <w:noProof/>
                <w:lang w:val="en-GB"/>
              </w:rPr>
              <w:t xml:space="preserve"> paper left.</w:t>
            </w:r>
          </w:p>
        </w:tc>
      </w:tr>
    </w:tbl>
    <w:p w14:paraId="5D0C5D43" w14:textId="77777777" w:rsidR="00F23994" w:rsidRPr="00F23994" w:rsidRDefault="00F23994" w:rsidP="00F23994">
      <w:bookmarkStart w:id="0" w:name="_GoBack"/>
      <w:bookmarkEnd w:id="0"/>
    </w:p>
    <w:sectPr w:rsidR="00F23994" w:rsidRPr="00F2399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85076" w14:textId="77777777" w:rsidR="00A130D2" w:rsidRDefault="00A130D2" w:rsidP="008068A2">
      <w:pPr>
        <w:spacing w:after="0" w:line="240" w:lineRule="auto"/>
      </w:pPr>
      <w:r>
        <w:separator/>
      </w:r>
    </w:p>
  </w:endnote>
  <w:endnote w:type="continuationSeparator" w:id="0">
    <w:p w14:paraId="48877934" w14:textId="77777777" w:rsidR="00A130D2" w:rsidRDefault="00A130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172D1408" w:rsidR="004E4C1E" w:rsidRPr="007C6DA1" w:rsidRDefault="007C6DA1" w:rsidP="007C6DA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69B52F" wp14:editId="079F779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B637E2" w14:textId="77777777" w:rsidR="007C6DA1" w:rsidRDefault="007C6DA1" w:rsidP="007C6DA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48AAFA5" w14:textId="1BE4DEA9" w:rsidR="007C6DA1" w:rsidRDefault="007C6DA1" w:rsidP="007C6DA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881A56" wp14:editId="3B648F93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6711B6" wp14:editId="2875BD2E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31F3CFF" wp14:editId="6E862702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73E039" wp14:editId="447C9B2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6DBF87" wp14:editId="29A8E08B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596932" wp14:editId="5C7E528C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258420" wp14:editId="2684FA41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4A74C0" wp14:editId="1324142B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6DBB45" wp14:editId="58F14878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9B52F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47B637E2" w14:textId="77777777" w:rsidR="007C6DA1" w:rsidRDefault="007C6DA1" w:rsidP="007C6DA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48AAFA5" w14:textId="1BE4DEA9" w:rsidR="007C6DA1" w:rsidRDefault="007C6DA1" w:rsidP="007C6DA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6881A56" wp14:editId="3B648F93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E6711B6" wp14:editId="2875BD2E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31F3CFF" wp14:editId="6E862702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73E039" wp14:editId="447C9B2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86DBF87" wp14:editId="29A8E08B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596932" wp14:editId="5C7E528C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2258420" wp14:editId="2684FA41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44A74C0" wp14:editId="1324142B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76DBB45" wp14:editId="58F14878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58B5E0" wp14:editId="070DE2C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811EEA" w14:textId="77777777" w:rsidR="007C6DA1" w:rsidRDefault="007C6DA1" w:rsidP="007C6DA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58B5E0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7811EEA" w14:textId="77777777" w:rsidR="007C6DA1" w:rsidRDefault="007C6DA1" w:rsidP="007C6DA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0F461823" wp14:editId="101A71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F18AE51" wp14:editId="33D8D8D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B56D0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0E4045C" wp14:editId="0F9DEB7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8BC5E8" w14:textId="01483E5B" w:rsidR="007C6DA1" w:rsidRDefault="007C6DA1" w:rsidP="007C6DA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E4045C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F8BC5E8" w14:textId="01483E5B" w:rsidR="007C6DA1" w:rsidRDefault="007C6DA1" w:rsidP="007C6DA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BF1D1" w14:textId="77777777" w:rsidR="00A130D2" w:rsidRDefault="00A130D2" w:rsidP="008068A2">
      <w:pPr>
        <w:spacing w:after="0" w:line="240" w:lineRule="auto"/>
      </w:pPr>
      <w:r>
        <w:separator/>
      </w:r>
    </w:p>
  </w:footnote>
  <w:footnote w:type="continuationSeparator" w:id="0">
    <w:p w14:paraId="23B6F624" w14:textId="77777777" w:rsidR="00A130D2" w:rsidRDefault="00A130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F203F"/>
    <w:multiLevelType w:val="hybridMultilevel"/>
    <w:tmpl w:val="A3021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EB33426"/>
    <w:multiLevelType w:val="hybridMultilevel"/>
    <w:tmpl w:val="C756D022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F14CE"/>
    <w:multiLevelType w:val="hybridMultilevel"/>
    <w:tmpl w:val="B74EC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40"/>
  </w:num>
  <w:num w:numId="36">
    <w:abstractNumId w:val="5"/>
  </w:num>
  <w:num w:numId="37">
    <w:abstractNumId w:val="21"/>
  </w:num>
  <w:num w:numId="38">
    <w:abstractNumId w:val="14"/>
  </w:num>
  <w:num w:numId="39">
    <w:abstractNumId w:val="28"/>
  </w:num>
  <w:num w:numId="40">
    <w:abstractNumId w:val="39"/>
  </w:num>
  <w:num w:numId="41">
    <w:abstractNumId w:val="22"/>
  </w:num>
  <w:num w:numId="42">
    <w:abstractNumId w:val="31"/>
  </w:num>
  <w:num w:numId="43">
    <w:abstractNumId w:val="6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tDAwsTA0MzEwtLRU0lEKTi0uzszPAykwqgUAI36Y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90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006"/>
    <w:rsid w:val="001B7060"/>
    <w:rsid w:val="001C1FCD"/>
    <w:rsid w:val="001D2464"/>
    <w:rsid w:val="001D50AE"/>
    <w:rsid w:val="001E1161"/>
    <w:rsid w:val="001E3FEF"/>
    <w:rsid w:val="001F437A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36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872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5CE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2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4FB"/>
    <w:rsid w:val="006D239A"/>
    <w:rsid w:val="006E1302"/>
    <w:rsid w:val="006E2245"/>
    <w:rsid w:val="006E3598"/>
    <w:rsid w:val="006E55B4"/>
    <w:rsid w:val="006E7E50"/>
    <w:rsid w:val="00704432"/>
    <w:rsid w:val="007051DF"/>
    <w:rsid w:val="007211D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DA1"/>
    <w:rsid w:val="007D422D"/>
    <w:rsid w:val="007D742F"/>
    <w:rsid w:val="007E0960"/>
    <w:rsid w:val="007E4E4F"/>
    <w:rsid w:val="007F04BF"/>
    <w:rsid w:val="007F177C"/>
    <w:rsid w:val="007F5F65"/>
    <w:rsid w:val="00801502"/>
    <w:rsid w:val="00803217"/>
    <w:rsid w:val="0080507D"/>
    <w:rsid w:val="008063E1"/>
    <w:rsid w:val="008068A2"/>
    <w:rsid w:val="008105A0"/>
    <w:rsid w:val="0082755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7A"/>
    <w:rsid w:val="00941FFF"/>
    <w:rsid w:val="00955691"/>
    <w:rsid w:val="00961157"/>
    <w:rsid w:val="00965C5B"/>
    <w:rsid w:val="0096684B"/>
    <w:rsid w:val="00972C7F"/>
    <w:rsid w:val="00976E46"/>
    <w:rsid w:val="009B0450"/>
    <w:rsid w:val="009B4FB4"/>
    <w:rsid w:val="009C0C39"/>
    <w:rsid w:val="009D1805"/>
    <w:rsid w:val="009E1A09"/>
    <w:rsid w:val="00A02545"/>
    <w:rsid w:val="00A025E6"/>
    <w:rsid w:val="00A05555"/>
    <w:rsid w:val="00A06D89"/>
    <w:rsid w:val="00A130D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D5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F7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4F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994"/>
    <w:rsid w:val="00F258BA"/>
    <w:rsid w:val="00F25ED9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79D"/>
    <w:rsid w:val="00FB5CC7"/>
    <w:rsid w:val="00FD7EB0"/>
    <w:rsid w:val="00FE038F"/>
    <w:rsid w:val="00FE0D30"/>
    <w:rsid w:val="0235C586"/>
    <w:rsid w:val="0292DE5E"/>
    <w:rsid w:val="02D4623B"/>
    <w:rsid w:val="0882AEFB"/>
    <w:rsid w:val="09925382"/>
    <w:rsid w:val="09930E4D"/>
    <w:rsid w:val="0CA3C6F7"/>
    <w:rsid w:val="0CF42E66"/>
    <w:rsid w:val="0D330E30"/>
    <w:rsid w:val="0E09DC03"/>
    <w:rsid w:val="13AC06DB"/>
    <w:rsid w:val="170F344D"/>
    <w:rsid w:val="17B67D81"/>
    <w:rsid w:val="19B6C0AC"/>
    <w:rsid w:val="1A258956"/>
    <w:rsid w:val="1CAAD73A"/>
    <w:rsid w:val="1CBC3F70"/>
    <w:rsid w:val="1D93F206"/>
    <w:rsid w:val="27974C88"/>
    <w:rsid w:val="2AD939F3"/>
    <w:rsid w:val="2C6661E8"/>
    <w:rsid w:val="31A6D4F3"/>
    <w:rsid w:val="332B4DD0"/>
    <w:rsid w:val="3530A646"/>
    <w:rsid w:val="399D6073"/>
    <w:rsid w:val="39DE1CF3"/>
    <w:rsid w:val="3C824B89"/>
    <w:rsid w:val="3F7CB7C5"/>
    <w:rsid w:val="3FA9B5D2"/>
    <w:rsid w:val="401EA32E"/>
    <w:rsid w:val="422EED2E"/>
    <w:rsid w:val="42DCDB35"/>
    <w:rsid w:val="43127C3B"/>
    <w:rsid w:val="4360B6A4"/>
    <w:rsid w:val="438C1C84"/>
    <w:rsid w:val="453D949C"/>
    <w:rsid w:val="456D33FD"/>
    <w:rsid w:val="4638B535"/>
    <w:rsid w:val="483427C7"/>
    <w:rsid w:val="49286B28"/>
    <w:rsid w:val="4A45F21E"/>
    <w:rsid w:val="4B6BC889"/>
    <w:rsid w:val="4D5016F9"/>
    <w:rsid w:val="4DA42CFD"/>
    <w:rsid w:val="4DD643DF"/>
    <w:rsid w:val="4EABD73F"/>
    <w:rsid w:val="4F972C3E"/>
    <w:rsid w:val="503E4825"/>
    <w:rsid w:val="50D9D581"/>
    <w:rsid w:val="51B0D709"/>
    <w:rsid w:val="5280A0BB"/>
    <w:rsid w:val="54DC3B41"/>
    <w:rsid w:val="585BA5DD"/>
    <w:rsid w:val="59DAA297"/>
    <w:rsid w:val="5B217A18"/>
    <w:rsid w:val="60809403"/>
    <w:rsid w:val="612CF0CE"/>
    <w:rsid w:val="629CB34E"/>
    <w:rsid w:val="62DAAB15"/>
    <w:rsid w:val="6359E28E"/>
    <w:rsid w:val="6409BFF9"/>
    <w:rsid w:val="644164F6"/>
    <w:rsid w:val="646FEFDB"/>
    <w:rsid w:val="6604F7C0"/>
    <w:rsid w:val="66111831"/>
    <w:rsid w:val="68943400"/>
    <w:rsid w:val="68EF5654"/>
    <w:rsid w:val="6B382A18"/>
    <w:rsid w:val="6C8BDBA6"/>
    <w:rsid w:val="6DC1A6AB"/>
    <w:rsid w:val="6DD132C4"/>
    <w:rsid w:val="6EE4F6D6"/>
    <w:rsid w:val="6FCA589A"/>
    <w:rsid w:val="7090C033"/>
    <w:rsid w:val="7A774642"/>
    <w:rsid w:val="7BBF68E1"/>
    <w:rsid w:val="7C9CE584"/>
    <w:rsid w:val="7E705463"/>
    <w:rsid w:val="7F8AB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5CC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0F8652-E0C6-4361-8696-6598330A5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8</Words>
  <Characters>2216</Characters>
  <Application>Microsoft Office Word</Application>
  <DocSecurity>0</DocSecurity>
  <Lines>18</Lines>
  <Paragraphs>5</Paragraphs>
  <ScaleCrop>false</ScaleCrop>
  <Company>SoftUni – https://about.softuni.bg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32</cp:revision>
  <cp:lastPrinted>2015-10-26T22:35:00Z</cp:lastPrinted>
  <dcterms:created xsi:type="dcterms:W3CDTF">2019-11-12T12:29:00Z</dcterms:created>
  <dcterms:modified xsi:type="dcterms:W3CDTF">2023-04-19T06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